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015A2" w:rsidRDefault="00081421">
      <w:r>
        <w:t>/ED</w:t>
      </w:r>
    </w:p>
    <w:p w14:paraId="00000002" w14:textId="77777777" w:rsidR="00F015A2" w:rsidRDefault="00081421">
      <w:r>
        <w:t>Kw: ED</w:t>
      </w:r>
    </w:p>
    <w:p w14:paraId="00000003" w14:textId="77777777" w:rsidR="00F015A2" w:rsidRDefault="00081421">
      <w:r>
        <w:t>Meta: ED is a common health problem that can impact a man’s erection. Find out what causes ED and what ED treatments are available.</w:t>
      </w:r>
    </w:p>
    <w:p w14:paraId="00000004" w14:textId="77777777" w:rsidR="00F015A2" w:rsidRDefault="00F015A2"/>
    <w:p w14:paraId="00000005" w14:textId="77777777" w:rsidR="00F015A2" w:rsidRDefault="00081421">
      <w:pPr>
        <w:rPr>
          <w:b/>
        </w:rPr>
      </w:pPr>
      <w:r>
        <w:rPr>
          <w:b/>
        </w:rPr>
        <w:tab/>
      </w:r>
      <w:r>
        <w:rPr>
          <w:b/>
        </w:rPr>
        <w:tab/>
        <w:t>Erectile Dysfunction: What Causes ED and How to Treat it</w:t>
      </w:r>
    </w:p>
    <w:p w14:paraId="00000006" w14:textId="77777777" w:rsidR="00F015A2" w:rsidRDefault="00F015A2"/>
    <w:p w14:paraId="00000007" w14:textId="7B056007" w:rsidR="00F015A2" w:rsidRDefault="00D800C5">
      <w:r>
        <w:t>Erectile Dysfunction (</w:t>
      </w:r>
      <w:r w:rsidR="00081421">
        <w:t>ED</w:t>
      </w:r>
      <w:r>
        <w:t>)</w:t>
      </w:r>
      <w:r w:rsidR="00081421">
        <w:t xml:space="preserve"> is a common health problem men deal with. It impacts how the</w:t>
      </w:r>
      <w:r w:rsidR="00081421">
        <w:t>y get and maintain an erection. Studies find that 50% of men between ages 40-70 will suffer from ED issues. It doesn’t have to be an issue men feel uncomfortable talking about anymore. There are many treatment options for men to choose</w:t>
      </w:r>
      <w:r>
        <w:t xml:space="preserve"> from</w:t>
      </w:r>
      <w:r w:rsidR="00081421">
        <w:t xml:space="preserve">. </w:t>
      </w:r>
      <w:r w:rsidR="00081421" w:rsidRPr="00081421">
        <w:rPr>
          <w:u w:val="single"/>
        </w:rPr>
        <w:t>Better Body MD</w:t>
      </w:r>
      <w:r w:rsidR="00081421">
        <w:t xml:space="preserve"> in t</w:t>
      </w:r>
      <w:r w:rsidR="00081421">
        <w:t xml:space="preserve">he Northern Virginia and Greater Washington DC areas employs top urologists and sexual health experts. Dr. Kambiz Tajkarimi is an internationally renowned doctor with nearly two decades of experience. He specializes in health and sexual wellness. Find out </w:t>
      </w:r>
      <w:r w:rsidR="00081421">
        <w:t>more about ED, what causes it, and how to treat it.</w:t>
      </w:r>
    </w:p>
    <w:p w14:paraId="00000008" w14:textId="77777777" w:rsidR="00F015A2" w:rsidRDefault="00F015A2"/>
    <w:p w14:paraId="00000009" w14:textId="32C29CF7" w:rsidR="00F015A2" w:rsidRDefault="00D800C5">
      <w:pPr>
        <w:rPr>
          <w:b/>
        </w:rPr>
      </w:pPr>
      <w:r>
        <w:rPr>
          <w:b/>
        </w:rPr>
        <w:t>W</w:t>
      </w:r>
      <w:r w:rsidR="00081421">
        <w:rPr>
          <w:b/>
        </w:rPr>
        <w:t>hat causes ED?</w:t>
      </w:r>
    </w:p>
    <w:p w14:paraId="0000000A" w14:textId="77777777" w:rsidR="00F015A2" w:rsidRDefault="00F015A2">
      <w:pPr>
        <w:rPr>
          <w:b/>
        </w:rPr>
      </w:pPr>
    </w:p>
    <w:p w14:paraId="0000000B" w14:textId="6F0C9149" w:rsidR="00F015A2" w:rsidRDefault="00081421">
      <w:r>
        <w:t>The most common cause of ED is a lack of blood flow into the penis or the excessive drainage of blood. Vasculogenic causes include the abnormalities of the penis’ arteries. Arterial prob</w:t>
      </w:r>
      <w:r>
        <w:t xml:space="preserve">lems can stem from the hardening of arteries. Research finds the second most common cause is neurological dysfunction. Hormonal deficiency is another issue to blame. This is when the body does not produce enough testosterone. </w:t>
      </w:r>
    </w:p>
    <w:p w14:paraId="0000000C" w14:textId="77777777" w:rsidR="00F015A2" w:rsidRDefault="00F015A2"/>
    <w:p w14:paraId="215AD504" w14:textId="77777777" w:rsidR="00081421" w:rsidRDefault="00081421">
      <w:r w:rsidRPr="00081421">
        <w:rPr>
          <w:u w:val="single"/>
        </w:rPr>
        <w:t>Dr. Kambiz Tajkarimi diagnoses ED in several ways</w:t>
      </w:r>
      <w:r>
        <w:t xml:space="preserve">. </w:t>
      </w:r>
      <w:r>
        <w:t>Diagnostic tests, like a physical examination of the penis and testicles,</w:t>
      </w:r>
      <w:r>
        <w:t xml:space="preserve"> can show irregu</w:t>
      </w:r>
      <w:r>
        <w:t xml:space="preserve">larities and nerve sensation. Dr. Tajkarimi will also gather </w:t>
      </w:r>
      <w:r w:rsidR="00D800C5">
        <w:t xml:space="preserve">an </w:t>
      </w:r>
      <w:r>
        <w:t>in-depth medical history. A second way to diagnose ED is through a blood and urine analysis. Lab work makes it easy to identify diseases related to ED and issues that might cause low testosterone</w:t>
      </w:r>
      <w:r>
        <w:t xml:space="preserve">. Lastly, an ultrasound </w:t>
      </w:r>
      <w:r w:rsidR="00D800C5">
        <w:t>helps determine</w:t>
      </w:r>
      <w:r>
        <w:t xml:space="preserve"> vascular causes.</w:t>
      </w:r>
    </w:p>
    <w:p w14:paraId="1494417A" w14:textId="77777777" w:rsidR="00081421" w:rsidRDefault="00081421"/>
    <w:p w14:paraId="0000000D" w14:textId="02D34124" w:rsidR="00F015A2" w:rsidRPr="00081421" w:rsidRDefault="00081421" w:rsidP="00081421">
      <w:pPr>
        <w:jc w:val="right"/>
        <w:rPr>
          <w:u w:val="single"/>
        </w:rPr>
      </w:pPr>
      <w:r w:rsidRPr="00081421">
        <w:rPr>
          <w:u w:val="single"/>
        </w:rPr>
        <w:t xml:space="preserve">Learn more about diagnosing ED </w:t>
      </w:r>
      <w:r w:rsidRPr="00081421">
        <w:rPr>
          <w:u w:val="single"/>
        </w:rPr>
        <w:t xml:space="preserve"> </w:t>
      </w:r>
    </w:p>
    <w:p w14:paraId="0000000E" w14:textId="77777777" w:rsidR="00F015A2" w:rsidRDefault="00F015A2"/>
    <w:p w14:paraId="0000000F" w14:textId="77777777" w:rsidR="00F015A2" w:rsidRDefault="00081421">
      <w:pPr>
        <w:rPr>
          <w:b/>
        </w:rPr>
      </w:pPr>
      <w:r>
        <w:rPr>
          <w:b/>
        </w:rPr>
        <w:t xml:space="preserve">ED treatment options </w:t>
      </w:r>
    </w:p>
    <w:p w14:paraId="00000010" w14:textId="77777777" w:rsidR="00F015A2" w:rsidRDefault="00F015A2">
      <w:pPr>
        <w:rPr>
          <w:b/>
        </w:rPr>
      </w:pPr>
    </w:p>
    <w:p w14:paraId="00000011" w14:textId="295BC566" w:rsidR="00F015A2" w:rsidRDefault="00081421">
      <w:r>
        <w:t>Men don’t need to fret about ED anymore. There are several treatments to help with the common health problem</w:t>
      </w:r>
      <w:r w:rsidRPr="00081421">
        <w:rPr>
          <w:u w:val="single"/>
        </w:rPr>
        <w:t>. The Priapus Shot, or P-shot</w:t>
      </w:r>
      <w:r>
        <w:t>, might sound intimidating, b</w:t>
      </w:r>
      <w:r>
        <w:t>ut it has become an effective solution. It uses a man’s Platelet Rich Plasma, which has many growth factors, to stimulate healing and rejuvenation. Parts of the penis are numbed as the PRP is injected. It can increase blood flow</w:t>
      </w:r>
      <w:r w:rsidR="00D800C5">
        <w:t>,</w:t>
      </w:r>
      <w:r>
        <w:t xml:space="preserve"> giving men a </w:t>
      </w:r>
      <w:r w:rsidR="00D800C5">
        <w:t>more prolonged</w:t>
      </w:r>
      <w:r>
        <w:t>, strong</w:t>
      </w:r>
      <w:r>
        <w:t>er erection.</w:t>
      </w:r>
    </w:p>
    <w:p w14:paraId="00000012" w14:textId="77777777" w:rsidR="00F015A2" w:rsidRDefault="00F015A2"/>
    <w:p w14:paraId="00000013" w14:textId="45EFEA39" w:rsidR="00F015A2" w:rsidRDefault="00081421">
      <w:r w:rsidRPr="00081421">
        <w:rPr>
          <w:u w:val="single"/>
        </w:rPr>
        <w:t xml:space="preserve">Bioidentical Hormone Optimizations </w:t>
      </w:r>
      <w:r>
        <w:t xml:space="preserve">is another safe, natural, and viable option to treat ED. The therapy uses chemically identical hormones to restore a patient’s hormone balance. Maintaining </w:t>
      </w:r>
      <w:r w:rsidR="00D800C5">
        <w:t>the</w:t>
      </w:r>
      <w:r>
        <w:t xml:space="preserve"> </w:t>
      </w:r>
      <w:r w:rsidR="00D800C5">
        <w:t>right</w:t>
      </w:r>
      <w:r>
        <w:t xml:space="preserve"> balance of hormones can improve aging and de</w:t>
      </w:r>
      <w:r>
        <w:t>creased testosterone.</w:t>
      </w:r>
    </w:p>
    <w:p w14:paraId="00000014" w14:textId="77777777" w:rsidR="00F015A2" w:rsidRDefault="00F015A2"/>
    <w:p w14:paraId="00000015" w14:textId="77777777" w:rsidR="00F015A2" w:rsidRDefault="00081421">
      <w:r w:rsidRPr="00081421">
        <w:rPr>
          <w:u w:val="single"/>
        </w:rPr>
        <w:t xml:space="preserve">Shockwave therapy </w:t>
      </w:r>
      <w:r>
        <w:t xml:space="preserve">is an effective treatment that targets the cause of ED. Other treatments only work to ease the symptoms. Shockwave therapy uses advanced wave technology to stimulate the creation of new blood vessels. It results in </w:t>
      </w:r>
      <w:r>
        <w:t xml:space="preserve">better blood flow to the penis. </w:t>
      </w:r>
    </w:p>
    <w:p w14:paraId="00000016" w14:textId="77777777" w:rsidR="00F015A2" w:rsidRDefault="00F015A2"/>
    <w:p w14:paraId="00000017" w14:textId="77777777" w:rsidR="00F015A2" w:rsidRDefault="00081421">
      <w:pPr>
        <w:rPr>
          <w:b/>
        </w:rPr>
      </w:pPr>
      <w:r>
        <w:rPr>
          <w:b/>
        </w:rPr>
        <w:t>ED treatments near me</w:t>
      </w:r>
    </w:p>
    <w:p w14:paraId="00000018" w14:textId="77777777" w:rsidR="00F015A2" w:rsidRDefault="00F015A2">
      <w:pPr>
        <w:rPr>
          <w:b/>
        </w:rPr>
      </w:pPr>
    </w:p>
    <w:p w14:paraId="00000019" w14:textId="4B37E1E3" w:rsidR="00F015A2" w:rsidRDefault="00081421">
      <w:r>
        <w:t>Better Body MD in the Northern Virginia and Greater Washington DC areas works tirelessly to help men suffering from ED. Innovative treatment options make</w:t>
      </w:r>
      <w:r>
        <w:t xml:space="preserve"> it easier to keep your satisfying sex life. </w:t>
      </w:r>
      <w:r>
        <w:t xml:space="preserve">Take a chance with a top urologist to live a better life. Contact Better Body MD </w:t>
      </w:r>
      <w:r w:rsidR="00D800C5">
        <w:t xml:space="preserve">online or </w:t>
      </w:r>
      <w:r>
        <w:t xml:space="preserve">by calling </w:t>
      </w:r>
      <w:r>
        <w:rPr>
          <w:color w:val="222222"/>
          <w:highlight w:val="white"/>
        </w:rPr>
        <w:t xml:space="preserve">703-687-360. </w:t>
      </w:r>
    </w:p>
    <w:p w14:paraId="0000001A" w14:textId="77777777" w:rsidR="00F015A2" w:rsidRDefault="00F015A2"/>
    <w:p w14:paraId="0000001B" w14:textId="77777777" w:rsidR="00F015A2" w:rsidRDefault="00F015A2"/>
    <w:p w14:paraId="0000001C" w14:textId="77777777" w:rsidR="00F015A2" w:rsidRDefault="00F015A2"/>
    <w:p w14:paraId="0000001D" w14:textId="77777777" w:rsidR="00F015A2" w:rsidRDefault="00F015A2"/>
    <w:p w14:paraId="0000001E" w14:textId="77777777" w:rsidR="00F015A2" w:rsidRDefault="00F015A2"/>
    <w:p w14:paraId="0000001F" w14:textId="77777777" w:rsidR="00F015A2" w:rsidRDefault="00F015A2"/>
    <w:p w14:paraId="00000020" w14:textId="77777777" w:rsidR="00F015A2" w:rsidRDefault="00F015A2">
      <w:pPr>
        <w:rPr>
          <w:b/>
        </w:rPr>
      </w:pPr>
    </w:p>
    <w:p w14:paraId="00000021" w14:textId="77777777" w:rsidR="00F015A2" w:rsidRDefault="00F015A2">
      <w:pPr>
        <w:rPr>
          <w:b/>
        </w:rPr>
      </w:pPr>
    </w:p>
    <w:p w14:paraId="00000022" w14:textId="77777777" w:rsidR="00F015A2" w:rsidRDefault="00F015A2">
      <w:pPr>
        <w:rPr>
          <w:b/>
        </w:rPr>
      </w:pPr>
    </w:p>
    <w:p w14:paraId="00000023" w14:textId="77777777" w:rsidR="00F015A2" w:rsidRDefault="00F015A2">
      <w:pPr>
        <w:rPr>
          <w:b/>
        </w:rPr>
      </w:pPr>
    </w:p>
    <w:p w14:paraId="00000024" w14:textId="77777777" w:rsidR="00F015A2" w:rsidRDefault="00F015A2">
      <w:pPr>
        <w:rPr>
          <w:b/>
        </w:rPr>
      </w:pPr>
    </w:p>
    <w:p w14:paraId="00000025" w14:textId="77777777" w:rsidR="00F015A2" w:rsidRDefault="00F015A2">
      <w:pPr>
        <w:spacing w:line="360" w:lineRule="auto"/>
      </w:pPr>
    </w:p>
    <w:sectPr w:rsidR="00F015A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DA0MrAwNzCysDBR0lEKTi0uzszPAykwrAUAjPnpKiwAAAA="/>
  </w:docVars>
  <w:rsids>
    <w:rsidRoot w:val="00F015A2"/>
    <w:rsid w:val="00081421"/>
    <w:rsid w:val="00D800C5"/>
    <w:rsid w:val="00F01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1668F"/>
  <w15:docId w15:val="{69784439-61B4-42CC-BD5B-9BD455E17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10</Words>
  <Characters>2624</Characters>
  <Application>Microsoft Office Word</Application>
  <DocSecurity>0</DocSecurity>
  <Lines>67</Lines>
  <Paragraphs>19</Paragraphs>
  <ScaleCrop>false</ScaleCrop>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8T23:08:00Z</dcterms:created>
  <dcterms:modified xsi:type="dcterms:W3CDTF">2020-10-28T23:13:00Z</dcterms:modified>
</cp:coreProperties>
</file>